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40AA" w:rsidRDefault="00C36450">
      <w:pPr>
        <w:rPr>
          <w:b/>
        </w:rPr>
      </w:pPr>
      <w:r>
        <w:rPr>
          <w:b/>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25pt;margin-top:34.5pt;width:467.25pt;height:234.75pt;z-index:-251657216;mso-position-horizontal-relative:text;mso-position-vertical-relative:text;mso-width-relative:page;mso-height-relative:page" wrapcoords="1109 414 763 483 139 1173 139 1863 347 2622 451 2829 2427 3727 2808 3727 1768 4693 1768 8557 2912 9247 3536 9247 3536 11939 5409 12560 6726 12560 6726 13112 8772 13664 9222 13940 9222 15872 9049 16976 7593 17666 6969 18012 6726 18426 6587 18840 6587 19461 7108 20289 7281 20496 17717 21393 20560 21393 20768 21393 21496 21117 21496 20703 20699 20289 20768 19737 20317 19599 16503 19185 16538 18702 15498 18426 12378 18081 14388 18081 17266 17459 17405 16148 17439 15182 16191 14906 11961 14768 12031 14009 11823 13802 15117 12974 15082 12560 15567 12560 18029 11663 18029 9247 19069 9247 19381 8971 19381 7039 21184 5935 21461 5107 21496 4624 20941 3865 20699 3588 2635 2622 2878 1863 2878 1242 2219 483 1907 414 1109 414">
            <v:imagedata r:id="rId4" o:title="ArsenaL;"/>
            <w10:wrap type="through"/>
          </v:shape>
        </w:pict>
      </w:r>
      <w:r>
        <w:rPr>
          <w:b/>
        </w:rPr>
        <w:t>`</w:t>
      </w:r>
      <w:bookmarkStart w:id="0" w:name="_GoBack"/>
      <w:bookmarkEnd w:id="0"/>
      <w:r w:rsidR="004D55EB" w:rsidRPr="004D55EB">
        <w:rPr>
          <w:b/>
        </w:rPr>
        <w:t>ER DIAGRAAM</w:t>
      </w:r>
    </w:p>
    <w:p w:rsidR="007640AA" w:rsidRDefault="007640AA">
      <w:pPr>
        <w:rPr>
          <w:b/>
        </w:rPr>
      </w:pPr>
      <w:r>
        <w:rPr>
          <w:b/>
        </w:rPr>
        <w:br w:type="page"/>
      </w:r>
    </w:p>
    <w:p w:rsidR="00946BA3" w:rsidRPr="007640AA" w:rsidRDefault="00C36450">
      <w:pPr>
        <w:rPr>
          <w:b/>
        </w:rPr>
      </w:pPr>
      <w:r>
        <w:rPr>
          <w:b/>
          <w:noProof/>
        </w:rPr>
        <w:lastRenderedPageBreak/>
        <w:pict>
          <v:shape id="_x0000_s1027" type="#_x0000_t75" style="position:absolute;margin-left:0;margin-top:57.75pt;width:468pt;height:351pt;z-index:-251655168;mso-position-horizontal-relative:text;mso-position-vertical-relative:text;mso-width-relative:page;mso-height-relative:page" wrapcoords="-35 0 -35 21554 21600 21554 21600 0 -35 0">
            <v:imagedata r:id="rId5" o:title="Context"/>
            <w10:wrap type="through"/>
          </v:shape>
        </w:pict>
      </w:r>
      <w:r w:rsidR="007640AA" w:rsidRPr="007640AA">
        <w:rPr>
          <w:b/>
        </w:rPr>
        <w:t>Context Diagram</w:t>
      </w:r>
    </w:p>
    <w:sectPr w:rsidR="00946BA3" w:rsidRPr="007640A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zMjU2s7SwNDA1sLRU0lEKTi0uzszPAykwqgUAUir7oSwAAAA="/>
  </w:docVars>
  <w:rsids>
    <w:rsidRoot w:val="004D55EB"/>
    <w:rsid w:val="004D55EB"/>
    <w:rsid w:val="007640AA"/>
    <w:rsid w:val="00797249"/>
    <w:rsid w:val="00946BA3"/>
    <w:rsid w:val="00C36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F49CC2C1-06C9-4399-B482-1E98DF7BE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6</TotalTime>
  <Pages>1</Pages>
  <Words>4</Words>
  <Characters>2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PC</dc:creator>
  <cp:keywords/>
  <dc:description/>
  <cp:lastModifiedBy>DELL-PC</cp:lastModifiedBy>
  <cp:revision>3</cp:revision>
  <dcterms:created xsi:type="dcterms:W3CDTF">2016-08-14T05:16:00Z</dcterms:created>
  <dcterms:modified xsi:type="dcterms:W3CDTF">2016-08-14T21:05:00Z</dcterms:modified>
</cp:coreProperties>
</file>